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4cd5adff11888c2ae1cc6beb05d8fe52bfacf2"/>
      <w:r>
        <w:rPr>
          <w:b/>
        </w:rPr>
        <w:t xml:space="preserve">ПРОТОКОЛ ПРО РЕЗУЛЬТАТИ ЗЕМЕЛЬНИХ ТОРГІВ № LRE001-UA-20230316-237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2,4905 га кадастровий номер 5122980400:01:004:0300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2,4905 га кадастровий номер 5122980400:01:004:0300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21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5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дручний Артем Олександрович , ІПН/РНОКПП: 37011061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дручний Олександр Сергійович , ІПН/РНОКПП: 291890163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(ФЕРМЕРСЬКЕ) ГОСПОДАРСТВО "ЕМАНУІЛ", ЄДРПОУ: 309099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Драгомарецька Лариса Віталіївна , ІПН/РНОКПП: 27304178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4.2023 16:43: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2:02:58Z</dcterms:created>
  <dcterms:modified xsi:type="dcterms:W3CDTF">2024-05-18T22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